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B2B84" w14:textId="77777777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C7B633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B9D94F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2BD2E0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96A40C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BABF55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B652D9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C14451" w14:textId="77777777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University of the People</w:t>
      </w:r>
    </w:p>
    <w:p w14:paraId="0F669758" w14:textId="7BB6553B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CS</w:t>
      </w:r>
      <w:r w:rsidR="000426B0" w:rsidRPr="00ED06E2">
        <w:rPr>
          <w:rFonts w:ascii="Times New Roman" w:hAnsi="Times New Roman" w:cs="Times New Roman"/>
          <w:sz w:val="24"/>
          <w:szCs w:val="24"/>
        </w:rPr>
        <w:t>33</w:t>
      </w:r>
      <w:r w:rsidRPr="00ED06E2">
        <w:rPr>
          <w:rFonts w:ascii="Times New Roman" w:hAnsi="Times New Roman" w:cs="Times New Roman"/>
          <w:sz w:val="24"/>
          <w:szCs w:val="24"/>
        </w:rPr>
        <w:t>0</w:t>
      </w:r>
      <w:r w:rsidR="00083FAC">
        <w:rPr>
          <w:rFonts w:ascii="Times New Roman" w:hAnsi="Times New Roman" w:cs="Times New Roman"/>
          <w:sz w:val="24"/>
          <w:szCs w:val="24"/>
        </w:rPr>
        <w:t>5</w:t>
      </w:r>
      <w:r w:rsidRPr="00ED06E2">
        <w:rPr>
          <w:rFonts w:ascii="Times New Roman" w:hAnsi="Times New Roman" w:cs="Times New Roman"/>
          <w:sz w:val="24"/>
          <w:szCs w:val="24"/>
        </w:rPr>
        <w:t xml:space="preserve"> </w:t>
      </w:r>
      <w:r w:rsidR="00083FAC">
        <w:rPr>
          <w:rFonts w:ascii="Times New Roman" w:hAnsi="Times New Roman" w:cs="Times New Roman"/>
          <w:sz w:val="24"/>
          <w:szCs w:val="24"/>
        </w:rPr>
        <w:t xml:space="preserve">Web </w:t>
      </w:r>
      <w:r w:rsidR="00713127">
        <w:rPr>
          <w:rFonts w:ascii="Times New Roman" w:hAnsi="Times New Roman" w:cs="Times New Roman"/>
          <w:sz w:val="24"/>
          <w:szCs w:val="24"/>
        </w:rPr>
        <w:t>Programming</w:t>
      </w:r>
      <w:r w:rsidR="00083FAC">
        <w:rPr>
          <w:rFonts w:ascii="Times New Roman" w:hAnsi="Times New Roman" w:cs="Times New Roman"/>
          <w:sz w:val="24"/>
          <w:szCs w:val="24"/>
        </w:rPr>
        <w:t xml:space="preserve"> 2</w:t>
      </w:r>
      <w:r w:rsidR="00A9569C" w:rsidRPr="00ED06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C8BC1F" w14:textId="4CC30E30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 xml:space="preserve">Unit </w:t>
      </w:r>
      <w:r w:rsidR="00E552C3" w:rsidRPr="00ED06E2">
        <w:rPr>
          <w:rFonts w:ascii="Times New Roman" w:hAnsi="Times New Roman" w:cs="Times New Roman"/>
          <w:sz w:val="24"/>
          <w:szCs w:val="24"/>
        </w:rPr>
        <w:t>3</w:t>
      </w:r>
      <w:r w:rsidRPr="00ED06E2">
        <w:rPr>
          <w:rFonts w:ascii="Times New Roman" w:hAnsi="Times New Roman" w:cs="Times New Roman"/>
          <w:sz w:val="24"/>
          <w:szCs w:val="24"/>
        </w:rPr>
        <w:t xml:space="preserve"> Written Assignment </w:t>
      </w:r>
      <w:r w:rsidR="00FF20F6">
        <w:rPr>
          <w:rFonts w:ascii="Times New Roman" w:hAnsi="Times New Roman" w:cs="Times New Roman"/>
          <w:sz w:val="24"/>
          <w:szCs w:val="24"/>
        </w:rPr>
        <w:t>4</w:t>
      </w:r>
    </w:p>
    <w:p w14:paraId="48E5D118" w14:textId="77777777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Anonymous Student</w:t>
      </w:r>
    </w:p>
    <w:p w14:paraId="33936BD9" w14:textId="77777777" w:rsidR="003E451C" w:rsidRPr="00ED06E2" w:rsidRDefault="003E451C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E8868B1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6F4B994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DBAC6B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AF0297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D29948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CFC4159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3F2B22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59E356" w14:textId="77777777" w:rsidR="00C46BD1" w:rsidRPr="00ED06E2" w:rsidRDefault="00C46BD1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9A2EA9E" w14:textId="255BCD4C" w:rsidR="003377D6" w:rsidRDefault="003377D6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D06E2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75C5BEAE" w14:textId="36CF1F72" w:rsidR="001B6637" w:rsidRDefault="00B506D8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e-commerce website URL </w:t>
      </w:r>
    </w:p>
    <w:p w14:paraId="1CE2A918" w14:textId="3273B0EE" w:rsidR="00B506D8" w:rsidRPr="00ED06E2" w:rsidRDefault="00140C93" w:rsidP="00140C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40C93">
        <w:rPr>
          <w:rFonts w:ascii="Segoe UI" w:hAnsi="Segoe UI" w:cs="Segoe UI"/>
          <w:color w:val="373A3C"/>
          <w:shd w:val="clear" w:color="auto" w:fill="FFFFFF"/>
        </w:rPr>
        <w:t>https://liangxiao.mozellosite.com/home/</w:t>
      </w:r>
      <w:r w:rsidR="00676AA1" w:rsidRPr="00676AA1">
        <w:rPr>
          <w:noProof/>
        </w:rPr>
        <w:t xml:space="preserve"> </w:t>
      </w:r>
      <w:r w:rsidR="00676AA1" w:rsidRPr="00676AA1">
        <w:rPr>
          <w:rFonts w:ascii="Segoe UI" w:hAnsi="Segoe UI" w:cs="Segoe UI"/>
          <w:color w:val="373A3C"/>
          <w:shd w:val="clear" w:color="auto" w:fill="FFFFFF"/>
        </w:rPr>
        <w:drawing>
          <wp:inline distT="0" distB="0" distL="0" distR="0" wp14:anchorId="1F6F7A96" wp14:editId="139194A7">
            <wp:extent cx="5274310" cy="383413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506D8" w:rsidRPr="00ED06E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FAE3E5" w14:textId="77777777" w:rsidR="002878D5" w:rsidRDefault="002878D5" w:rsidP="00083FAC">
      <w:pPr>
        <w:spacing w:after="0" w:line="240" w:lineRule="auto"/>
      </w:pPr>
      <w:r>
        <w:separator/>
      </w:r>
    </w:p>
  </w:endnote>
  <w:endnote w:type="continuationSeparator" w:id="0">
    <w:p w14:paraId="14D4B43D" w14:textId="77777777" w:rsidR="002878D5" w:rsidRDefault="002878D5" w:rsidP="00083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31336B" w14:textId="77777777" w:rsidR="002878D5" w:rsidRDefault="002878D5" w:rsidP="00083FAC">
      <w:pPr>
        <w:spacing w:after="0" w:line="240" w:lineRule="auto"/>
      </w:pPr>
      <w:r>
        <w:separator/>
      </w:r>
    </w:p>
  </w:footnote>
  <w:footnote w:type="continuationSeparator" w:id="0">
    <w:p w14:paraId="14ADA372" w14:textId="77777777" w:rsidR="002878D5" w:rsidRDefault="002878D5" w:rsidP="00083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17ABE"/>
    <w:multiLevelType w:val="hybridMultilevel"/>
    <w:tmpl w:val="43F0C6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076BD"/>
    <w:multiLevelType w:val="hybridMultilevel"/>
    <w:tmpl w:val="7658AD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A74F33"/>
    <w:multiLevelType w:val="hybridMultilevel"/>
    <w:tmpl w:val="2156683E"/>
    <w:lvl w:ilvl="0" w:tplc="4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66B86CB5"/>
    <w:multiLevelType w:val="multilevel"/>
    <w:tmpl w:val="57D4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B83765"/>
    <w:multiLevelType w:val="hybridMultilevel"/>
    <w:tmpl w:val="BD40EE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DcyMrI0NjGwNLNU0lEKTi0uzszPAykwqQUADTXRPiwAAAA="/>
  </w:docVars>
  <w:rsids>
    <w:rsidRoot w:val="00231A32"/>
    <w:rsid w:val="00015C1C"/>
    <w:rsid w:val="000426B0"/>
    <w:rsid w:val="000632F8"/>
    <w:rsid w:val="00071FF5"/>
    <w:rsid w:val="000763B7"/>
    <w:rsid w:val="00077A94"/>
    <w:rsid w:val="00083FAC"/>
    <w:rsid w:val="000854F6"/>
    <w:rsid w:val="00086E47"/>
    <w:rsid w:val="0009175C"/>
    <w:rsid w:val="00093F9C"/>
    <w:rsid w:val="000A1F41"/>
    <w:rsid w:val="000B1CD0"/>
    <w:rsid w:val="000B7D14"/>
    <w:rsid w:val="000C1463"/>
    <w:rsid w:val="000C3FBC"/>
    <w:rsid w:val="000D16E8"/>
    <w:rsid w:val="000E7DA3"/>
    <w:rsid w:val="00106EB7"/>
    <w:rsid w:val="001206C0"/>
    <w:rsid w:val="00140C93"/>
    <w:rsid w:val="00143E67"/>
    <w:rsid w:val="00161489"/>
    <w:rsid w:val="00164913"/>
    <w:rsid w:val="001937E5"/>
    <w:rsid w:val="001B3B28"/>
    <w:rsid w:val="001B6637"/>
    <w:rsid w:val="001C158A"/>
    <w:rsid w:val="001C1E89"/>
    <w:rsid w:val="001D0CC2"/>
    <w:rsid w:val="001E4AC6"/>
    <w:rsid w:val="001E6312"/>
    <w:rsid w:val="001F2CB9"/>
    <w:rsid w:val="00202F5B"/>
    <w:rsid w:val="0020416F"/>
    <w:rsid w:val="00210007"/>
    <w:rsid w:val="002122B0"/>
    <w:rsid w:val="00213E68"/>
    <w:rsid w:val="00216705"/>
    <w:rsid w:val="002219A5"/>
    <w:rsid w:val="00223B54"/>
    <w:rsid w:val="00231A32"/>
    <w:rsid w:val="002432BF"/>
    <w:rsid w:val="00243FC2"/>
    <w:rsid w:val="00252EDC"/>
    <w:rsid w:val="00282A11"/>
    <w:rsid w:val="0028621B"/>
    <w:rsid w:val="002878D5"/>
    <w:rsid w:val="00291E06"/>
    <w:rsid w:val="002B311D"/>
    <w:rsid w:val="002B5240"/>
    <w:rsid w:val="002F33E1"/>
    <w:rsid w:val="00301E60"/>
    <w:rsid w:val="003377D6"/>
    <w:rsid w:val="00364B8A"/>
    <w:rsid w:val="003721BC"/>
    <w:rsid w:val="003866F5"/>
    <w:rsid w:val="00386CAD"/>
    <w:rsid w:val="00391513"/>
    <w:rsid w:val="00392A85"/>
    <w:rsid w:val="003A63A1"/>
    <w:rsid w:val="003B4F5F"/>
    <w:rsid w:val="003C6CCA"/>
    <w:rsid w:val="003E451C"/>
    <w:rsid w:val="003E4529"/>
    <w:rsid w:val="003F4FBE"/>
    <w:rsid w:val="00433D93"/>
    <w:rsid w:val="004459B6"/>
    <w:rsid w:val="004656C0"/>
    <w:rsid w:val="00492257"/>
    <w:rsid w:val="004955C1"/>
    <w:rsid w:val="004A5425"/>
    <w:rsid w:val="004C3842"/>
    <w:rsid w:val="004D3613"/>
    <w:rsid w:val="004E3619"/>
    <w:rsid w:val="004F740A"/>
    <w:rsid w:val="004F7AC3"/>
    <w:rsid w:val="00500C6F"/>
    <w:rsid w:val="00507449"/>
    <w:rsid w:val="00512D60"/>
    <w:rsid w:val="00530DAF"/>
    <w:rsid w:val="00541C3E"/>
    <w:rsid w:val="00562118"/>
    <w:rsid w:val="00570FC8"/>
    <w:rsid w:val="005A709C"/>
    <w:rsid w:val="005C08B9"/>
    <w:rsid w:val="005C33B0"/>
    <w:rsid w:val="005F0F79"/>
    <w:rsid w:val="006307FE"/>
    <w:rsid w:val="0064163F"/>
    <w:rsid w:val="0067655E"/>
    <w:rsid w:val="00676AA1"/>
    <w:rsid w:val="006834E8"/>
    <w:rsid w:val="006A05D4"/>
    <w:rsid w:val="006A2E56"/>
    <w:rsid w:val="006B7430"/>
    <w:rsid w:val="006D5733"/>
    <w:rsid w:val="006E3FC0"/>
    <w:rsid w:val="00713127"/>
    <w:rsid w:val="00720DEF"/>
    <w:rsid w:val="00737B96"/>
    <w:rsid w:val="00756582"/>
    <w:rsid w:val="0077561D"/>
    <w:rsid w:val="0078260C"/>
    <w:rsid w:val="007871F8"/>
    <w:rsid w:val="007A417A"/>
    <w:rsid w:val="007B5710"/>
    <w:rsid w:val="007C2C72"/>
    <w:rsid w:val="007D180C"/>
    <w:rsid w:val="007D1FD0"/>
    <w:rsid w:val="007E0005"/>
    <w:rsid w:val="007E2F1E"/>
    <w:rsid w:val="007F0A09"/>
    <w:rsid w:val="007F1D22"/>
    <w:rsid w:val="00800626"/>
    <w:rsid w:val="00807D5B"/>
    <w:rsid w:val="00807DCE"/>
    <w:rsid w:val="00836561"/>
    <w:rsid w:val="008552F3"/>
    <w:rsid w:val="0087212F"/>
    <w:rsid w:val="008774D8"/>
    <w:rsid w:val="00892C19"/>
    <w:rsid w:val="008B0508"/>
    <w:rsid w:val="008D5DD9"/>
    <w:rsid w:val="008E3D01"/>
    <w:rsid w:val="0090130A"/>
    <w:rsid w:val="009016FA"/>
    <w:rsid w:val="00907B7E"/>
    <w:rsid w:val="00910907"/>
    <w:rsid w:val="009311DD"/>
    <w:rsid w:val="00943E09"/>
    <w:rsid w:val="00973C5F"/>
    <w:rsid w:val="009844FB"/>
    <w:rsid w:val="00991C1D"/>
    <w:rsid w:val="00994482"/>
    <w:rsid w:val="009A1704"/>
    <w:rsid w:val="009B2F22"/>
    <w:rsid w:val="009B689A"/>
    <w:rsid w:val="009C0859"/>
    <w:rsid w:val="009D18BA"/>
    <w:rsid w:val="009D5E03"/>
    <w:rsid w:val="009E657B"/>
    <w:rsid w:val="00A058ED"/>
    <w:rsid w:val="00A32373"/>
    <w:rsid w:val="00A43215"/>
    <w:rsid w:val="00A52EC5"/>
    <w:rsid w:val="00A7584E"/>
    <w:rsid w:val="00A92120"/>
    <w:rsid w:val="00A9337A"/>
    <w:rsid w:val="00A9569C"/>
    <w:rsid w:val="00AA0010"/>
    <w:rsid w:val="00AA074A"/>
    <w:rsid w:val="00AB337C"/>
    <w:rsid w:val="00B14DD9"/>
    <w:rsid w:val="00B20DEA"/>
    <w:rsid w:val="00B20FDB"/>
    <w:rsid w:val="00B44819"/>
    <w:rsid w:val="00B46369"/>
    <w:rsid w:val="00B506D8"/>
    <w:rsid w:val="00B56FE6"/>
    <w:rsid w:val="00B64E12"/>
    <w:rsid w:val="00B75B3C"/>
    <w:rsid w:val="00B76C39"/>
    <w:rsid w:val="00B911A0"/>
    <w:rsid w:val="00BA06AD"/>
    <w:rsid w:val="00BC2ECF"/>
    <w:rsid w:val="00BD65BC"/>
    <w:rsid w:val="00BF25F9"/>
    <w:rsid w:val="00BF4BF9"/>
    <w:rsid w:val="00BF706C"/>
    <w:rsid w:val="00C07AB9"/>
    <w:rsid w:val="00C30D8E"/>
    <w:rsid w:val="00C46BD1"/>
    <w:rsid w:val="00C56EB3"/>
    <w:rsid w:val="00C847E3"/>
    <w:rsid w:val="00C871D6"/>
    <w:rsid w:val="00CA11FD"/>
    <w:rsid w:val="00CA7E32"/>
    <w:rsid w:val="00CB5107"/>
    <w:rsid w:val="00CD351C"/>
    <w:rsid w:val="00D03D4C"/>
    <w:rsid w:val="00D102DC"/>
    <w:rsid w:val="00D3357E"/>
    <w:rsid w:val="00D41600"/>
    <w:rsid w:val="00D62F5F"/>
    <w:rsid w:val="00D7083B"/>
    <w:rsid w:val="00DB0C83"/>
    <w:rsid w:val="00DC414F"/>
    <w:rsid w:val="00DE01F8"/>
    <w:rsid w:val="00DE5F10"/>
    <w:rsid w:val="00DF5D42"/>
    <w:rsid w:val="00DF71E5"/>
    <w:rsid w:val="00E16B69"/>
    <w:rsid w:val="00E2432C"/>
    <w:rsid w:val="00E27993"/>
    <w:rsid w:val="00E30C36"/>
    <w:rsid w:val="00E4246B"/>
    <w:rsid w:val="00E552C3"/>
    <w:rsid w:val="00E6251B"/>
    <w:rsid w:val="00E73B74"/>
    <w:rsid w:val="00E75BE6"/>
    <w:rsid w:val="00E860B2"/>
    <w:rsid w:val="00E94DF0"/>
    <w:rsid w:val="00EA08E1"/>
    <w:rsid w:val="00EB6D9B"/>
    <w:rsid w:val="00EC65E3"/>
    <w:rsid w:val="00ED06E2"/>
    <w:rsid w:val="00EF42A1"/>
    <w:rsid w:val="00F11F95"/>
    <w:rsid w:val="00F1428B"/>
    <w:rsid w:val="00F507A2"/>
    <w:rsid w:val="00F61FB0"/>
    <w:rsid w:val="00F96419"/>
    <w:rsid w:val="00FB61FD"/>
    <w:rsid w:val="00FD0AC7"/>
    <w:rsid w:val="00FF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6462E7"/>
  <w15:chartTrackingRefBased/>
  <w15:docId w15:val="{CE668FF1-24AE-477B-AE20-A37CF702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31A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231A3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449"/>
    <w:rPr>
      <w:color w:val="605E5C"/>
      <w:shd w:val="clear" w:color="auto" w:fill="E1DFDD"/>
    </w:rPr>
  </w:style>
  <w:style w:type="character" w:customStyle="1" w:styleId="nolink">
    <w:name w:val="nolink"/>
    <w:basedOn w:val="DefaultParagraphFont"/>
    <w:rsid w:val="00E73B74"/>
  </w:style>
  <w:style w:type="paragraph" w:styleId="ListParagraph">
    <w:name w:val="List Paragraph"/>
    <w:basedOn w:val="Normal"/>
    <w:uiPriority w:val="34"/>
    <w:qFormat/>
    <w:rsid w:val="00C871D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70FC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83FA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FAC"/>
  </w:style>
  <w:style w:type="paragraph" w:styleId="Footer">
    <w:name w:val="footer"/>
    <w:basedOn w:val="Normal"/>
    <w:link w:val="FooterChar"/>
    <w:uiPriority w:val="99"/>
    <w:unhideWhenUsed/>
    <w:rsid w:val="00083FA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F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36B4C5-D504-4B9D-9F9D-EAB3BD3187DE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" value="[{&quot;citationID&quot;:&quot;MENDELEY_CITATION_86cf2d5a-50e3-4512-9003-966898b79566&quot;,&quot;properties&quot;:{&quot;noteIndex&quot;:0},&quot;isEdited&quot;:false,&quot;manualOverride&quot;:{&quot;isManuallyOverridden&quot;:false,&quot;citeprocText&quot;:&quot;(&lt;i&gt;Linux Filesystem Hierarchy&lt;/i&gt;, n.d.)&quot;,&quot;manualOverrideText&quot;:&quot;&quot;},&quot;citationTag&quot;:&quot;MENDELEY_CITATION_v3_eyJjaXRhdGlvbklEIjoiTUVOREVMRVlfQ0lUQVRJT05fODZjZjJkNWEtNTBlMy00NTEyLTkwMDMtOTY2ODk4Yjc5NTY2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&quot;,&quot;citationItems&quot;:[{&quot;id&quot;:&quot;79116af0-ce1a-3409-b8cd-80b755aa0800&quot;,&quot;itemData&quot;:{&quot;type&quot;:&quot;webpage&quot;,&quot;id&quot;:&quot;79116af0-ce1a-3409-b8cd-80b755aa0800&quot;,&quot;title&quot;:&quot;Linux Filesystem Hierarchy&quot;,&quot;accessed&quot;:{&quot;date-parts&quot;:[[2023,4,24]]},&quot;URL&quot;:&quot;https://tldp.org/LDP/Linux-Filesystem-Hierarchy/html/index.html&quot;,&quot;container-title-short&quot;:&quot;&quot;},&quot;isTemporary&quot;:false}]},{&quot;citationID&quot;:&quot;MENDELEY_CITATION_20a458a5-9e6f-47fb-b606-4e43ff62cd66&quot;,&quot;properties&quot;:{&quot;noteIndex&quot;:0},&quot;isEdited&quot;:false,&quot;manualOverride&quot;:{&quot;isManuallyOverridden&quot;:false,&quot;citeprocText&quot;:&quot;(&lt;i&gt;Linux Filesystem Hierarchy&lt;/i&gt;, n.d.)&quot;,&quot;manualOverrideText&quot;:&quot;&quot;},&quot;citationTag&quot;:&quot;MENDELEY_CITATION_v3_eyJjaXRhdGlvbklEIjoiTUVOREVMRVlfQ0lUQVRJT05fMjBhNDU4YTUtOWU2Zi00N2ZiLWI2MDYtNGU0M2ZmNjJjZDY2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&quot;,&quot;citationItems&quot;:[{&quot;id&quot;:&quot;79116af0-ce1a-3409-b8cd-80b755aa0800&quot;,&quot;itemData&quot;:{&quot;type&quot;:&quot;webpage&quot;,&quot;id&quot;:&quot;79116af0-ce1a-3409-b8cd-80b755aa0800&quot;,&quot;title&quot;:&quot;Linux Filesystem Hierarchy&quot;,&quot;accessed&quot;:{&quot;date-parts&quot;:[[2023,4,24]]},&quot;URL&quot;:&quot;https://tldp.org/LDP/Linux-Filesystem-Hierarchy/html/index.html&quot;,&quot;container-title-short&quot;:&quot;&quot;},&quot;isTemporary&quot;:false}]},{&quot;citationID&quot;:&quot;MENDELEY_CITATION_6ec78e2a-5dcb-471f-8f22-4328fa2e40de&quot;,&quot;properties&quot;:{&quot;noteIndex&quot;:0},&quot;isEdited&quot;:false,&quot;manualOverride&quot;:{&quot;isManuallyOverridden&quot;:false,&quot;citeprocText&quot;:&quot;(&lt;i&gt;Linux Filesystem Hierarchy&lt;/i&gt;, n.d.)&quot;,&quot;manualOverrideText&quot;:&quot;&quot;},&quot;citationItems&quot;:[{&quot;id&quot;:&quot;79116af0-ce1a-3409-b8cd-80b755aa0800&quot;,&quot;itemData&quot;:{&quot;type&quot;:&quot;webpage&quot;,&quot;id&quot;:&quot;79116af0-ce1a-3409-b8cd-80b755aa0800&quot;,&quot;title&quot;:&quot;Linux Filesystem Hierarchy&quot;,&quot;accessed&quot;:{&quot;date-parts&quot;:[[2023,4,24]]},&quot;URL&quot;:&quot;https://tldp.org/LDP/Linux-Filesystem-Hierarchy/html/index.html&quot;,&quot;container-title-short&quot;:&quot;&quot;},&quot;isTemporary&quot;:false}],&quot;citationTag&quot;:&quot;MENDELEY_CITATION_v3_eyJjaXRhdGlvbklEIjoiTUVOREVMRVlfQ0lUQVRJT05fNmVjNzhlMmEtNWRjYi00NzFmLThmMjItNDMyOGZhMmU0MGRl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&quot;},{&quot;citationID&quot;:&quot;MENDELEY_CITATION_0e3501f9-82ea-47a3-a243-02efd7eeafd3&quot;,&quot;properties&quot;:{&quot;noteIndex&quot;:0},&quot;isEdited&quot;:false,&quot;manualOverride&quot;:{&quot;isManuallyOverridden&quot;:false,&quot;citeprocText&quot;:&quot;(&lt;i&gt;Linux Filesystem Hierarchy&lt;/i&gt;, n.d.)&quot;,&quot;manualOverrideText&quot;:&quot;&quot;},&quot;citationItems&quot;:[{&quot;id&quot;:&quot;79116af0-ce1a-3409-b8cd-80b755aa0800&quot;,&quot;itemData&quot;:{&quot;type&quot;:&quot;webpage&quot;,&quot;id&quot;:&quot;79116af0-ce1a-3409-b8cd-80b755aa0800&quot;,&quot;title&quot;:&quot;Linux Filesystem Hierarchy&quot;,&quot;accessed&quot;:{&quot;date-parts&quot;:[[2023,4,24]]},&quot;URL&quot;:&quot;https://tldp.org/LDP/Linux-Filesystem-Hierarchy/html/index.html&quot;,&quot;container-title-short&quot;:&quot;&quot;},&quot;isTemporary&quot;:false}],&quot;citationTag&quot;:&quot;MENDELEY_CITATION_v3_eyJjaXRhdGlvbklEIjoiTUVOREVMRVlfQ0lUQVRJT05fMGUzNTAxZjktODJlYS00N2EzLWEyNDMtMDJlZmQ3ZWVhZmQz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&quot;},{&quot;citationID&quot;:&quot;MENDELEY_CITATION_b582475c-9263-469a-bf7a-e1ef8e373d0d&quot;,&quot;properties&quot;:{&quot;noteIndex&quot;:0},&quot;isEdited&quot;:false,&quot;manualOverride&quot;:{&quot;isManuallyOverridden&quot;:false,&quot;citeprocText&quot;:&quot;(&lt;i&gt;The Linux System Administrator’s Guide&lt;/i&gt;, n.d.)&quot;,&quot;manualOverrideText&quot;:&quot;&quot;},&quot;citationTag&quot;:&quot;MENDELEY_CITATION_v3_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&quot;,&quot;citationItems&quot;:[{&quot;id&quot;:&quot;fb072c25-fa1c-3d0b-8f1a-6922714911ad&quot;,&quot;itemData&quot;:{&quot;type&quot;:&quot;webpage&quot;,&quot;id&quot;:&quot;fb072c25-fa1c-3d0b-8f1a-6922714911ad&quot;,&quot;title&quot;:&quot;The Linux System Administrator's Guide&quot;,&quot;accessed&quot;:{&quot;date-parts&quot;:[[2023,4,24]]},&quot;URL&quot;:&quot;https://tldp.org/LDP/sag/html/index.html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F890A8-32D9-4285-8A48-7BB1BC635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123</dc:creator>
  <cp:keywords/>
  <dc:description/>
  <cp:lastModifiedBy>liang1</cp:lastModifiedBy>
  <cp:revision>8</cp:revision>
  <dcterms:created xsi:type="dcterms:W3CDTF">2023-07-16T06:41:00Z</dcterms:created>
  <dcterms:modified xsi:type="dcterms:W3CDTF">2023-07-16T06:43:00Z</dcterms:modified>
</cp:coreProperties>
</file>